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a862ad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49316e4f-2c5f-4391-9ddd-7de23ac9347a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8b015e15-48c6-443c-b800-26190c1839e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49Z</dcterms:created>
  <dcterms:modified xsi:type="dcterms:W3CDTF">2023-07-24T16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